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bookmarkStart w:id="0" w:name="_GoBack"/>
      <w:bookmarkEnd w:id="0"/>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C65C18" w:rsidRPr="00DC6183" w:rsidRDefault="00C65C18" w:rsidP="00C65C18">
      <w:pPr>
        <w:spacing w:before="240"/>
        <w:jc w:val="center"/>
        <w:rPr>
          <w:rFonts w:ascii="Arial" w:hAnsi="Arial" w:cs="Arial"/>
          <w:b/>
          <w:bCs/>
          <w:lang w:val="en-ZA"/>
        </w:rPr>
      </w:pPr>
      <w:bookmarkStart w:id="1"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C65C18" w:rsidRPr="00DC6183" w:rsidRDefault="00C65C18" w:rsidP="00C65C18">
      <w:pPr>
        <w:jc w:val="center"/>
        <w:rPr>
          <w:rFonts w:ascii="Arial" w:hAnsi="Arial" w:cs="Arial"/>
          <w:b/>
          <w:bCs/>
          <w:lang w:val="en-ZA"/>
        </w:rPr>
      </w:pPr>
      <w:r w:rsidRPr="00DC6183">
        <w:rPr>
          <w:rFonts w:ascii="Arial" w:hAnsi="Arial" w:cs="Arial"/>
          <w:b/>
          <w:bCs/>
          <w:lang w:val="en-ZA"/>
        </w:rPr>
        <w:t>FOR WRITTEN REPLY</w:t>
      </w:r>
    </w:p>
    <w:p w:rsidR="00C65C18" w:rsidRPr="00DC6183" w:rsidRDefault="00C65C18" w:rsidP="00C65C18">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934</w:t>
      </w:r>
    </w:p>
    <w:p w:rsidR="00C65C18" w:rsidRPr="00DC6183" w:rsidRDefault="00C65C18" w:rsidP="00C65C18">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18</w:t>
      </w:r>
      <w:r w:rsidRPr="00DC6183">
        <w:rPr>
          <w:rFonts w:ascii="Arial" w:hAnsi="Arial" w:cs="Arial"/>
          <w:b/>
          <w:bCs/>
          <w:lang w:val="en-ZA"/>
        </w:rPr>
        <w:t>/</w:t>
      </w:r>
      <w:r>
        <w:rPr>
          <w:rFonts w:ascii="Arial" w:hAnsi="Arial" w:cs="Arial"/>
          <w:b/>
          <w:bCs/>
          <w:lang w:val="en-ZA"/>
        </w:rPr>
        <w:t>03</w:t>
      </w:r>
      <w:r w:rsidRPr="00DC6183">
        <w:rPr>
          <w:rFonts w:ascii="Arial" w:hAnsi="Arial" w:cs="Arial"/>
          <w:b/>
          <w:bCs/>
          <w:lang w:val="en-ZA"/>
        </w:rPr>
        <w:t>/20</w:t>
      </w:r>
      <w:r>
        <w:rPr>
          <w:rFonts w:ascii="Arial" w:hAnsi="Arial" w:cs="Arial"/>
          <w:b/>
          <w:bCs/>
          <w:lang w:val="en-ZA"/>
        </w:rPr>
        <w:t>22</w:t>
      </w:r>
    </w:p>
    <w:p w:rsidR="00C65C18" w:rsidRPr="00FF2AAB" w:rsidRDefault="00C65C18" w:rsidP="00C65C18">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11</w:t>
      </w:r>
      <w:r w:rsidRPr="00DC6183">
        <w:rPr>
          <w:rFonts w:ascii="Arial" w:hAnsi="Arial" w:cs="Arial"/>
          <w:b/>
          <w:bCs/>
          <w:lang w:val="en-ZA"/>
        </w:rPr>
        <w:t xml:space="preserve"> OF 20</w:t>
      </w:r>
      <w:r>
        <w:rPr>
          <w:rFonts w:ascii="Arial" w:hAnsi="Arial" w:cs="Arial"/>
          <w:b/>
          <w:bCs/>
          <w:lang w:val="en-ZA"/>
        </w:rPr>
        <w:t>22</w:t>
      </w:r>
    </w:p>
    <w:p w:rsidR="00C65C18" w:rsidRPr="00D97BA3" w:rsidRDefault="00C65C18" w:rsidP="00C65C18">
      <w:pPr>
        <w:spacing w:before="100" w:beforeAutospacing="1" w:after="100" w:afterAutospacing="1" w:line="360" w:lineRule="auto"/>
        <w:ind w:left="720" w:hanging="720"/>
        <w:jc w:val="both"/>
        <w:outlineLvl w:val="0"/>
        <w:rPr>
          <w:rFonts w:ascii="Arial" w:hAnsi="Arial" w:cs="Arial"/>
          <w:b/>
        </w:rPr>
      </w:pPr>
      <w:r w:rsidRPr="00D97BA3">
        <w:rPr>
          <w:rFonts w:ascii="Arial" w:hAnsi="Arial" w:cs="Arial"/>
          <w:b/>
          <w:lang w:val="en-ZA"/>
        </w:rPr>
        <w:t>Dr</w:t>
      </w:r>
      <w:r w:rsidRPr="00D97BA3">
        <w:rPr>
          <w:rFonts w:ascii="Arial" w:hAnsi="Arial" w:cs="Arial"/>
          <w:b/>
        </w:rPr>
        <w:t xml:space="preserve"> W J Boshoff (FF Plus) to ask the Minister of Higher Education, Science and Innovation</w:t>
      </w:r>
      <w:r w:rsidR="00FA7E4E" w:rsidRPr="00D97BA3">
        <w:rPr>
          <w:rFonts w:ascii="Arial" w:hAnsi="Arial" w:cs="Arial"/>
          <w:b/>
        </w:rPr>
        <w:fldChar w:fldCharType="begin"/>
      </w:r>
      <w:r w:rsidRPr="00D97BA3">
        <w:rPr>
          <w:rFonts w:ascii="Arial" w:hAnsi="Arial" w:cs="Arial"/>
          <w:lang w:val="en-ZA"/>
        </w:rPr>
        <w:instrText xml:space="preserve"> XE "</w:instrText>
      </w:r>
      <w:r w:rsidRPr="00D97BA3">
        <w:rPr>
          <w:rFonts w:ascii="Arial" w:hAnsi="Arial" w:cs="Arial"/>
          <w:b/>
        </w:rPr>
        <w:instrText>Higher Education, Science and Innovation</w:instrText>
      </w:r>
      <w:r w:rsidRPr="00D97BA3">
        <w:rPr>
          <w:rFonts w:ascii="Arial" w:hAnsi="Arial" w:cs="Arial"/>
          <w:lang w:val="en-ZA"/>
        </w:rPr>
        <w:instrText xml:space="preserve">" </w:instrText>
      </w:r>
      <w:r w:rsidR="00FA7E4E" w:rsidRPr="00D97BA3">
        <w:rPr>
          <w:rFonts w:ascii="Arial" w:hAnsi="Arial" w:cs="Arial"/>
          <w:b/>
        </w:rPr>
        <w:fldChar w:fldCharType="end"/>
      </w:r>
      <w:r w:rsidRPr="00D97BA3">
        <w:rPr>
          <w:rFonts w:ascii="Arial" w:hAnsi="Arial" w:cs="Arial"/>
          <w:b/>
        </w:rPr>
        <w:t>:</w:t>
      </w:r>
    </w:p>
    <w:p w:rsidR="00C65C18" w:rsidRDefault="00C65C18" w:rsidP="00C65C18">
      <w:pPr>
        <w:spacing w:before="240" w:after="160" w:line="360" w:lineRule="auto"/>
        <w:ind w:left="709" w:right="26" w:firstLine="11"/>
        <w:jc w:val="both"/>
        <w:rPr>
          <w:rFonts w:ascii="Arial" w:hAnsi="Arial" w:cs="Arial"/>
          <w:lang w:val="en-ZA"/>
        </w:rPr>
      </w:pPr>
      <w:r w:rsidRPr="00D17EC4">
        <w:rPr>
          <w:rFonts w:ascii="Arial" w:hAnsi="Arial" w:cs="Arial"/>
          <w:lang w:val="en-ZA"/>
        </w:rPr>
        <w:t>What (a) total amount of the parliamentary grant money has been allocated to the Council for Scientific and Industrial Research annually for the past four decades and (b) portion of the total amount in parliamentary grant money was allocated towards defined water programmes every decade?</w:t>
      </w:r>
      <w:r w:rsidRPr="00D17EC4">
        <w:rPr>
          <w:rFonts w:ascii="Arial" w:hAnsi="Arial" w:cs="Arial"/>
          <w:lang w:val="en-ZA"/>
        </w:rPr>
        <w:tab/>
      </w:r>
      <w:r w:rsidRPr="00D17EC4">
        <w:rPr>
          <w:rFonts w:ascii="Arial" w:hAnsi="Arial" w:cs="Arial"/>
          <w:lang w:val="en-ZA"/>
        </w:rPr>
        <w:tab/>
      </w:r>
      <w:r w:rsidRPr="00D17EC4">
        <w:rPr>
          <w:rFonts w:ascii="Arial" w:hAnsi="Arial" w:cs="Arial"/>
          <w:lang w:val="en-ZA"/>
        </w:rPr>
        <w:tab/>
      </w:r>
      <w:r w:rsidRPr="00D17EC4">
        <w:rPr>
          <w:rFonts w:ascii="Arial" w:hAnsi="Arial" w:cs="Arial"/>
          <w:lang w:val="en-ZA"/>
        </w:rPr>
        <w:tab/>
      </w:r>
      <w:r w:rsidRPr="00D17EC4">
        <w:rPr>
          <w:rFonts w:ascii="Arial" w:hAnsi="Arial" w:cs="Arial"/>
          <w:lang w:val="en-ZA"/>
        </w:rPr>
        <w:tab/>
      </w:r>
    </w:p>
    <w:p w:rsidR="00C65C18" w:rsidRPr="00D17EC4" w:rsidRDefault="00C65C18" w:rsidP="00C65C18">
      <w:pPr>
        <w:spacing w:before="240" w:after="160" w:line="360" w:lineRule="auto"/>
        <w:ind w:left="7909" w:right="26" w:firstLine="11"/>
        <w:jc w:val="both"/>
        <w:rPr>
          <w:rFonts w:ascii="Arial" w:hAnsi="Arial" w:cs="Arial"/>
          <w:b/>
          <w:lang w:val="en-ZA"/>
        </w:rPr>
      </w:pPr>
      <w:r w:rsidRPr="00D17EC4">
        <w:rPr>
          <w:rFonts w:ascii="Arial" w:hAnsi="Arial" w:cs="Arial"/>
          <w:b/>
          <w:lang w:val="en-ZA"/>
        </w:rPr>
        <w:t>NW1176E</w:t>
      </w:r>
    </w:p>
    <w:p w:rsidR="00C65C18" w:rsidRPr="00D97BA3" w:rsidRDefault="00C65C18" w:rsidP="00C65C18">
      <w:pPr>
        <w:spacing w:before="100" w:beforeAutospacing="1" w:after="100" w:afterAutospacing="1" w:line="360" w:lineRule="auto"/>
        <w:ind w:left="7200" w:firstLine="720"/>
        <w:jc w:val="both"/>
        <w:outlineLvl w:val="0"/>
        <w:rPr>
          <w:rFonts w:ascii="Arial" w:hAnsi="Arial" w:cs="Arial"/>
          <w:b/>
          <w:lang w:val="en-ZA"/>
        </w:rPr>
      </w:pPr>
    </w:p>
    <w:p w:rsidR="00C65C18" w:rsidRPr="000D1B8F" w:rsidRDefault="00C65C18" w:rsidP="00C65C18">
      <w:pPr>
        <w:spacing w:before="100" w:beforeAutospacing="1" w:after="100" w:afterAutospacing="1" w:line="360" w:lineRule="auto"/>
        <w:ind w:left="7200" w:firstLine="720"/>
        <w:jc w:val="both"/>
        <w:rPr>
          <w:rFonts w:ascii="Arial" w:hAnsi="Arial" w:cs="Arial"/>
          <w:b/>
          <w:lang w:val="en-ZA"/>
        </w:rPr>
      </w:pPr>
    </w:p>
    <w:p w:rsidR="00C65C18" w:rsidRDefault="00C65C18" w:rsidP="00C65C18">
      <w:pPr>
        <w:spacing w:before="100" w:beforeAutospacing="1" w:after="100" w:afterAutospacing="1" w:line="360" w:lineRule="auto"/>
        <w:jc w:val="both"/>
        <w:rPr>
          <w:rFonts w:ascii="Arial" w:hAnsi="Arial" w:cs="Arial"/>
          <w:b/>
        </w:rPr>
      </w:pPr>
    </w:p>
    <w:p w:rsidR="00C65C18" w:rsidRDefault="00C65C18" w:rsidP="00C65C18">
      <w:pPr>
        <w:spacing w:before="100" w:beforeAutospacing="1" w:after="100" w:afterAutospacing="1" w:line="360" w:lineRule="auto"/>
        <w:jc w:val="both"/>
        <w:rPr>
          <w:rFonts w:ascii="Arial" w:hAnsi="Arial" w:cs="Arial"/>
          <w:b/>
        </w:rPr>
      </w:pPr>
    </w:p>
    <w:p w:rsidR="00C65C18" w:rsidRDefault="00C65C18" w:rsidP="00C65C18">
      <w:pPr>
        <w:spacing w:before="100" w:beforeAutospacing="1" w:after="100" w:afterAutospacing="1" w:line="360" w:lineRule="auto"/>
        <w:jc w:val="both"/>
        <w:rPr>
          <w:rFonts w:ascii="Arial" w:hAnsi="Arial" w:cs="Arial"/>
          <w:b/>
        </w:rPr>
      </w:pPr>
    </w:p>
    <w:p w:rsidR="00C65C18" w:rsidRDefault="00C65C18" w:rsidP="00C65C18">
      <w:pPr>
        <w:spacing w:before="100" w:beforeAutospacing="1" w:after="100" w:afterAutospacing="1" w:line="360" w:lineRule="auto"/>
        <w:jc w:val="both"/>
        <w:rPr>
          <w:rFonts w:ascii="Arial" w:hAnsi="Arial" w:cs="Arial"/>
          <w:b/>
        </w:rPr>
      </w:pPr>
    </w:p>
    <w:p w:rsidR="00C65C18" w:rsidRDefault="00C65C18" w:rsidP="00C65C18">
      <w:pPr>
        <w:spacing w:before="100" w:beforeAutospacing="1" w:after="100" w:afterAutospacing="1" w:line="360" w:lineRule="auto"/>
        <w:jc w:val="both"/>
        <w:rPr>
          <w:rFonts w:ascii="Arial" w:hAnsi="Arial" w:cs="Arial"/>
          <w:b/>
        </w:rPr>
      </w:pPr>
    </w:p>
    <w:p w:rsidR="00C65C18" w:rsidRDefault="00C65C18" w:rsidP="00C65C18">
      <w:pPr>
        <w:spacing w:before="100" w:beforeAutospacing="1" w:after="100" w:afterAutospacing="1" w:line="360" w:lineRule="auto"/>
        <w:jc w:val="both"/>
        <w:rPr>
          <w:rFonts w:ascii="Arial" w:hAnsi="Arial" w:cs="Arial"/>
          <w:b/>
        </w:rPr>
      </w:pPr>
    </w:p>
    <w:p w:rsidR="00C65C18" w:rsidRDefault="00C65C18" w:rsidP="00C65C18">
      <w:pPr>
        <w:spacing w:before="100" w:beforeAutospacing="1" w:after="100" w:afterAutospacing="1" w:line="360" w:lineRule="auto"/>
        <w:jc w:val="both"/>
        <w:rPr>
          <w:rFonts w:ascii="Arial" w:hAnsi="Arial" w:cs="Arial"/>
          <w:b/>
        </w:rPr>
      </w:pPr>
    </w:p>
    <w:p w:rsidR="00C65C18" w:rsidRDefault="00C65C18" w:rsidP="00C65C18">
      <w:pPr>
        <w:spacing w:before="100" w:beforeAutospacing="1" w:after="100" w:afterAutospacing="1" w:line="360" w:lineRule="auto"/>
        <w:jc w:val="both"/>
        <w:rPr>
          <w:rFonts w:ascii="Arial" w:hAnsi="Arial" w:cs="Arial"/>
          <w:b/>
        </w:rPr>
      </w:pPr>
    </w:p>
    <w:p w:rsidR="00C65C18" w:rsidRDefault="00C65C18" w:rsidP="00C65C18">
      <w:pPr>
        <w:spacing w:before="100" w:beforeAutospacing="1" w:after="100" w:afterAutospacing="1" w:line="360" w:lineRule="auto"/>
        <w:jc w:val="both"/>
        <w:rPr>
          <w:rFonts w:ascii="Arial" w:hAnsi="Arial" w:cs="Arial"/>
          <w:b/>
        </w:rPr>
      </w:pPr>
      <w:r w:rsidRPr="004F3DF8">
        <w:rPr>
          <w:rFonts w:ascii="Arial" w:hAnsi="Arial" w:cs="Arial"/>
          <w:b/>
        </w:rPr>
        <w:t>REPLY:</w:t>
      </w:r>
    </w:p>
    <w:p w:rsidR="00C65C18" w:rsidRPr="00FD745A" w:rsidRDefault="00C65C18" w:rsidP="00C65C18">
      <w:pPr>
        <w:spacing w:before="100" w:beforeAutospacing="1" w:after="100" w:afterAutospacing="1" w:line="360" w:lineRule="auto"/>
        <w:jc w:val="both"/>
        <w:rPr>
          <w:rFonts w:ascii="Arial" w:hAnsi="Arial" w:cs="Arial"/>
          <w:lang w:val="en-ZA"/>
        </w:rPr>
      </w:pPr>
      <w:r w:rsidRPr="003504DD">
        <w:rPr>
          <w:rFonts w:ascii="Arial" w:hAnsi="Arial" w:cs="Arial"/>
          <w:lang w:val="en-US"/>
        </w:rPr>
        <w:t>Answering these questions would require extensive research, as they relate to a period spanning four decades. This is compounded by the unreliability of some of the information, which relates to activities undertaken during the apartheid era. For example, some of the projects that were undertaken during the apartheid era were secret projects that were not properly or fully recorded. Therefore, the information required to answer the questions is not available.</w:t>
      </w:r>
    </w:p>
    <w:bookmarkEnd w:id="1"/>
    <w:p w:rsidR="00BD00C9" w:rsidRPr="007B0051" w:rsidRDefault="00BD00C9" w:rsidP="00C65C18">
      <w:pPr>
        <w:spacing w:before="240"/>
        <w:jc w:val="center"/>
        <w:rPr>
          <w:rFonts w:ascii="Arial" w:hAnsi="Arial" w:cs="Arial"/>
          <w:lang w:val="en-ZA"/>
        </w:rPr>
      </w:pPr>
    </w:p>
    <w:sectPr w:rsidR="00BD00C9" w:rsidRPr="007B0051" w:rsidSect="00B26370">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054F3D"/>
    <w:multiLevelType w:val="hybridMultilevel"/>
    <w:tmpl w:val="8138B12C"/>
    <w:lvl w:ilvl="0" w:tplc="7E0058E6">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0D7E3B3C"/>
    <w:multiLevelType w:val="multilevel"/>
    <w:tmpl w:val="66321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E8B10E4"/>
    <w:multiLevelType w:val="multilevel"/>
    <w:tmpl w:val="4F4EE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3BA69D6"/>
    <w:multiLevelType w:val="hybridMultilevel"/>
    <w:tmpl w:val="1FCC18AC"/>
    <w:lvl w:ilvl="0" w:tplc="67D01D80">
      <w:start w:val="1"/>
      <w:numFmt w:val="bullet"/>
      <w:lvlText w:val="‒"/>
      <w:lvlJc w:val="left"/>
      <w:pPr>
        <w:ind w:left="360" w:hanging="360"/>
      </w:pPr>
      <w:rPr>
        <w:rFonts w:ascii="Arial" w:hAnsi="Aria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
    <w:nsid w:val="14D27EA0"/>
    <w:multiLevelType w:val="multilevel"/>
    <w:tmpl w:val="4532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6B01B29"/>
    <w:multiLevelType w:val="multilevel"/>
    <w:tmpl w:val="6A7A6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9033A08"/>
    <w:multiLevelType w:val="multilevel"/>
    <w:tmpl w:val="E7C86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A1843EE"/>
    <w:multiLevelType w:val="hybridMultilevel"/>
    <w:tmpl w:val="9C94469A"/>
    <w:lvl w:ilvl="0" w:tplc="1C090001">
      <w:start w:val="1"/>
      <w:numFmt w:val="bullet"/>
      <w:lvlText w:val=""/>
      <w:lvlJc w:val="left"/>
      <w:pPr>
        <w:ind w:left="1069" w:hanging="360"/>
      </w:pPr>
      <w:rPr>
        <w:rFonts w:ascii="Symbol" w:hAnsi="Symbol" w:hint="default"/>
      </w:rPr>
    </w:lvl>
    <w:lvl w:ilvl="1" w:tplc="1C090003">
      <w:start w:val="1"/>
      <w:numFmt w:val="bullet"/>
      <w:lvlText w:val="o"/>
      <w:lvlJc w:val="left"/>
      <w:pPr>
        <w:ind w:left="1789" w:hanging="360"/>
      </w:pPr>
      <w:rPr>
        <w:rFonts w:ascii="Courier New" w:hAnsi="Courier New" w:cs="Courier New" w:hint="default"/>
      </w:rPr>
    </w:lvl>
    <w:lvl w:ilvl="2" w:tplc="1C090005" w:tentative="1">
      <w:start w:val="1"/>
      <w:numFmt w:val="bullet"/>
      <w:lvlText w:val=""/>
      <w:lvlJc w:val="left"/>
      <w:pPr>
        <w:ind w:left="2509" w:hanging="360"/>
      </w:pPr>
      <w:rPr>
        <w:rFonts w:ascii="Wingdings" w:hAnsi="Wingdings" w:hint="default"/>
      </w:rPr>
    </w:lvl>
    <w:lvl w:ilvl="3" w:tplc="1C090001" w:tentative="1">
      <w:start w:val="1"/>
      <w:numFmt w:val="bullet"/>
      <w:lvlText w:val=""/>
      <w:lvlJc w:val="left"/>
      <w:pPr>
        <w:ind w:left="3229" w:hanging="360"/>
      </w:pPr>
      <w:rPr>
        <w:rFonts w:ascii="Symbol" w:hAnsi="Symbol" w:hint="default"/>
      </w:rPr>
    </w:lvl>
    <w:lvl w:ilvl="4" w:tplc="1C090003" w:tentative="1">
      <w:start w:val="1"/>
      <w:numFmt w:val="bullet"/>
      <w:lvlText w:val="o"/>
      <w:lvlJc w:val="left"/>
      <w:pPr>
        <w:ind w:left="3949" w:hanging="360"/>
      </w:pPr>
      <w:rPr>
        <w:rFonts w:ascii="Courier New" w:hAnsi="Courier New" w:cs="Courier New" w:hint="default"/>
      </w:rPr>
    </w:lvl>
    <w:lvl w:ilvl="5" w:tplc="1C090005" w:tentative="1">
      <w:start w:val="1"/>
      <w:numFmt w:val="bullet"/>
      <w:lvlText w:val=""/>
      <w:lvlJc w:val="left"/>
      <w:pPr>
        <w:ind w:left="4669" w:hanging="360"/>
      </w:pPr>
      <w:rPr>
        <w:rFonts w:ascii="Wingdings" w:hAnsi="Wingdings" w:hint="default"/>
      </w:rPr>
    </w:lvl>
    <w:lvl w:ilvl="6" w:tplc="1C090001" w:tentative="1">
      <w:start w:val="1"/>
      <w:numFmt w:val="bullet"/>
      <w:lvlText w:val=""/>
      <w:lvlJc w:val="left"/>
      <w:pPr>
        <w:ind w:left="5389" w:hanging="360"/>
      </w:pPr>
      <w:rPr>
        <w:rFonts w:ascii="Symbol" w:hAnsi="Symbol" w:hint="default"/>
      </w:rPr>
    </w:lvl>
    <w:lvl w:ilvl="7" w:tplc="1C090003" w:tentative="1">
      <w:start w:val="1"/>
      <w:numFmt w:val="bullet"/>
      <w:lvlText w:val="o"/>
      <w:lvlJc w:val="left"/>
      <w:pPr>
        <w:ind w:left="6109" w:hanging="360"/>
      </w:pPr>
      <w:rPr>
        <w:rFonts w:ascii="Courier New" w:hAnsi="Courier New" w:cs="Courier New" w:hint="default"/>
      </w:rPr>
    </w:lvl>
    <w:lvl w:ilvl="8" w:tplc="1C090005" w:tentative="1">
      <w:start w:val="1"/>
      <w:numFmt w:val="bullet"/>
      <w:lvlText w:val=""/>
      <w:lvlJc w:val="left"/>
      <w:pPr>
        <w:ind w:left="6829" w:hanging="360"/>
      </w:pPr>
      <w:rPr>
        <w:rFonts w:ascii="Wingdings" w:hAnsi="Wingdings" w:hint="default"/>
      </w:rPr>
    </w:lvl>
  </w:abstractNum>
  <w:abstractNum w:abstractNumId="8">
    <w:nsid w:val="241C0AAA"/>
    <w:multiLevelType w:val="hybridMultilevel"/>
    <w:tmpl w:val="01569CFE"/>
    <w:lvl w:ilvl="0" w:tplc="4878A2AA">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2C84762B"/>
    <w:multiLevelType w:val="hybridMultilevel"/>
    <w:tmpl w:val="5A4692DC"/>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3E545997"/>
    <w:multiLevelType w:val="multilevel"/>
    <w:tmpl w:val="76423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490C1022"/>
    <w:multiLevelType w:val="hybridMultilevel"/>
    <w:tmpl w:val="1618F410"/>
    <w:lvl w:ilvl="0" w:tplc="2D02F52A">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nsid w:val="493716F2"/>
    <w:multiLevelType w:val="multilevel"/>
    <w:tmpl w:val="F704F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501A3B94"/>
    <w:multiLevelType w:val="multilevel"/>
    <w:tmpl w:val="C262E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543E2045"/>
    <w:multiLevelType w:val="hybridMultilevel"/>
    <w:tmpl w:val="D8CC98DE"/>
    <w:lvl w:ilvl="0" w:tplc="AD02ADE2">
      <w:start w:val="2"/>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5">
    <w:nsid w:val="602D5F78"/>
    <w:multiLevelType w:val="multilevel"/>
    <w:tmpl w:val="810047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63772296"/>
    <w:multiLevelType w:val="multilevel"/>
    <w:tmpl w:val="02C0C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66F34CA3"/>
    <w:multiLevelType w:val="multilevel"/>
    <w:tmpl w:val="A886B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6ABD1C29"/>
    <w:multiLevelType w:val="multilevel"/>
    <w:tmpl w:val="153A9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730D061C"/>
    <w:multiLevelType w:val="multilevel"/>
    <w:tmpl w:val="FE42B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737F2B82"/>
    <w:multiLevelType w:val="multilevel"/>
    <w:tmpl w:val="8CF86BC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73BC4895"/>
    <w:multiLevelType w:val="multilevel"/>
    <w:tmpl w:val="6DB2CC5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15"/>
  </w:num>
  <w:num w:numId="3">
    <w:abstractNumId w:val="20"/>
  </w:num>
  <w:num w:numId="4">
    <w:abstractNumId w:val="3"/>
  </w:num>
  <w:num w:numId="5">
    <w:abstractNumId w:val="14"/>
  </w:num>
  <w:num w:numId="6">
    <w:abstractNumId w:val="7"/>
  </w:num>
  <w:num w:numId="7">
    <w:abstractNumId w:val="0"/>
  </w:num>
  <w:num w:numId="8">
    <w:abstractNumId w:val="11"/>
  </w:num>
  <w:num w:numId="9">
    <w:abstractNumId w:val="18"/>
  </w:num>
  <w:num w:numId="10">
    <w:abstractNumId w:val="8"/>
  </w:num>
  <w:num w:numId="11">
    <w:abstractNumId w:val="5"/>
  </w:num>
  <w:num w:numId="12">
    <w:abstractNumId w:val="13"/>
  </w:num>
  <w:num w:numId="13">
    <w:abstractNumId w:val="2"/>
  </w:num>
  <w:num w:numId="14">
    <w:abstractNumId w:val="17"/>
  </w:num>
  <w:num w:numId="15">
    <w:abstractNumId w:val="4"/>
  </w:num>
  <w:num w:numId="16">
    <w:abstractNumId w:val="16"/>
  </w:num>
  <w:num w:numId="17">
    <w:abstractNumId w:val="12"/>
  </w:num>
  <w:num w:numId="18">
    <w:abstractNumId w:val="19"/>
  </w:num>
  <w:num w:numId="19">
    <w:abstractNumId w:val="6"/>
  </w:num>
  <w:num w:numId="20">
    <w:abstractNumId w:val="10"/>
  </w:num>
  <w:num w:numId="21">
    <w:abstractNumId w:val="21"/>
  </w:num>
  <w:num w:numId="2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27136"/>
    <w:rsid w:val="00030E84"/>
    <w:rsid w:val="00036A4D"/>
    <w:rsid w:val="0004093A"/>
    <w:rsid w:val="000427EB"/>
    <w:rsid w:val="00042D11"/>
    <w:rsid w:val="0004639E"/>
    <w:rsid w:val="00046F4D"/>
    <w:rsid w:val="00052293"/>
    <w:rsid w:val="000526A8"/>
    <w:rsid w:val="000579B9"/>
    <w:rsid w:val="00057A15"/>
    <w:rsid w:val="00062700"/>
    <w:rsid w:val="00063A3A"/>
    <w:rsid w:val="0006400A"/>
    <w:rsid w:val="00066BC3"/>
    <w:rsid w:val="0007202D"/>
    <w:rsid w:val="00075314"/>
    <w:rsid w:val="000800C6"/>
    <w:rsid w:val="00083064"/>
    <w:rsid w:val="0008418B"/>
    <w:rsid w:val="0008426D"/>
    <w:rsid w:val="00086EC6"/>
    <w:rsid w:val="00087148"/>
    <w:rsid w:val="00087811"/>
    <w:rsid w:val="00090420"/>
    <w:rsid w:val="00092509"/>
    <w:rsid w:val="000925FD"/>
    <w:rsid w:val="00094172"/>
    <w:rsid w:val="000A02C9"/>
    <w:rsid w:val="000A0D33"/>
    <w:rsid w:val="000A45E9"/>
    <w:rsid w:val="000A6AB6"/>
    <w:rsid w:val="000A7BDE"/>
    <w:rsid w:val="000B221D"/>
    <w:rsid w:val="000B5192"/>
    <w:rsid w:val="000B61E2"/>
    <w:rsid w:val="000B7FB5"/>
    <w:rsid w:val="000C1633"/>
    <w:rsid w:val="000C2A22"/>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402E"/>
    <w:rsid w:val="00107276"/>
    <w:rsid w:val="0010795D"/>
    <w:rsid w:val="001100F3"/>
    <w:rsid w:val="00112616"/>
    <w:rsid w:val="00114EE5"/>
    <w:rsid w:val="00117224"/>
    <w:rsid w:val="00117E3E"/>
    <w:rsid w:val="00121B7A"/>
    <w:rsid w:val="00121D92"/>
    <w:rsid w:val="001239D7"/>
    <w:rsid w:val="00125282"/>
    <w:rsid w:val="00125D92"/>
    <w:rsid w:val="00127F6D"/>
    <w:rsid w:val="00131C7F"/>
    <w:rsid w:val="00135E62"/>
    <w:rsid w:val="00141436"/>
    <w:rsid w:val="00147BA4"/>
    <w:rsid w:val="00151CAC"/>
    <w:rsid w:val="00152D1A"/>
    <w:rsid w:val="0015436C"/>
    <w:rsid w:val="00154A43"/>
    <w:rsid w:val="001559A2"/>
    <w:rsid w:val="001565E7"/>
    <w:rsid w:val="001567BE"/>
    <w:rsid w:val="00157157"/>
    <w:rsid w:val="001604E3"/>
    <w:rsid w:val="00161C06"/>
    <w:rsid w:val="001626A3"/>
    <w:rsid w:val="00163358"/>
    <w:rsid w:val="001648A7"/>
    <w:rsid w:val="0017030D"/>
    <w:rsid w:val="00170F48"/>
    <w:rsid w:val="00171E0F"/>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474"/>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5BF7"/>
    <w:rsid w:val="00306438"/>
    <w:rsid w:val="003103EA"/>
    <w:rsid w:val="00310EA1"/>
    <w:rsid w:val="003116EC"/>
    <w:rsid w:val="00313A4B"/>
    <w:rsid w:val="00315A37"/>
    <w:rsid w:val="00315B13"/>
    <w:rsid w:val="00317B06"/>
    <w:rsid w:val="00323E41"/>
    <w:rsid w:val="00323ED3"/>
    <w:rsid w:val="0032566E"/>
    <w:rsid w:val="00326EF9"/>
    <w:rsid w:val="0033030E"/>
    <w:rsid w:val="003309B5"/>
    <w:rsid w:val="003341B6"/>
    <w:rsid w:val="0033629B"/>
    <w:rsid w:val="0034050F"/>
    <w:rsid w:val="0034213A"/>
    <w:rsid w:val="00344509"/>
    <w:rsid w:val="003455CF"/>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C3ACF"/>
    <w:rsid w:val="003C517E"/>
    <w:rsid w:val="003C58DC"/>
    <w:rsid w:val="003C5A76"/>
    <w:rsid w:val="003C6284"/>
    <w:rsid w:val="003D178C"/>
    <w:rsid w:val="003D5AE8"/>
    <w:rsid w:val="003D7858"/>
    <w:rsid w:val="003D790C"/>
    <w:rsid w:val="003E2F70"/>
    <w:rsid w:val="003E455E"/>
    <w:rsid w:val="003E784E"/>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6EF5"/>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768E"/>
    <w:rsid w:val="00550767"/>
    <w:rsid w:val="00551B42"/>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ED1"/>
    <w:rsid w:val="005C7568"/>
    <w:rsid w:val="005D0DA9"/>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0E45"/>
    <w:rsid w:val="0063223B"/>
    <w:rsid w:val="00632EDF"/>
    <w:rsid w:val="006331AE"/>
    <w:rsid w:val="00633DA8"/>
    <w:rsid w:val="00633E68"/>
    <w:rsid w:val="00634607"/>
    <w:rsid w:val="00634B98"/>
    <w:rsid w:val="00646994"/>
    <w:rsid w:val="0064794A"/>
    <w:rsid w:val="00653079"/>
    <w:rsid w:val="00653C00"/>
    <w:rsid w:val="006552F7"/>
    <w:rsid w:val="006571EC"/>
    <w:rsid w:val="0065728F"/>
    <w:rsid w:val="006623AF"/>
    <w:rsid w:val="006639B1"/>
    <w:rsid w:val="00667ADE"/>
    <w:rsid w:val="00674CD8"/>
    <w:rsid w:val="006775D9"/>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4B8B"/>
    <w:rsid w:val="0073126D"/>
    <w:rsid w:val="0073173A"/>
    <w:rsid w:val="0073499F"/>
    <w:rsid w:val="00740B88"/>
    <w:rsid w:val="007429EF"/>
    <w:rsid w:val="00743818"/>
    <w:rsid w:val="00743B02"/>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B0051"/>
    <w:rsid w:val="007B1D95"/>
    <w:rsid w:val="007B232C"/>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493"/>
    <w:rsid w:val="008455F2"/>
    <w:rsid w:val="0085255E"/>
    <w:rsid w:val="008527DC"/>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36B8"/>
    <w:rsid w:val="008A4422"/>
    <w:rsid w:val="008A5101"/>
    <w:rsid w:val="008A5D41"/>
    <w:rsid w:val="008A666F"/>
    <w:rsid w:val="008B0180"/>
    <w:rsid w:val="008B316C"/>
    <w:rsid w:val="008B33D4"/>
    <w:rsid w:val="008B65EA"/>
    <w:rsid w:val="008B6923"/>
    <w:rsid w:val="008B6B7B"/>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444A"/>
    <w:rsid w:val="009A7A51"/>
    <w:rsid w:val="009B0E09"/>
    <w:rsid w:val="009B13A3"/>
    <w:rsid w:val="009B2541"/>
    <w:rsid w:val="009B3A03"/>
    <w:rsid w:val="009B4543"/>
    <w:rsid w:val="009C1C15"/>
    <w:rsid w:val="009C332A"/>
    <w:rsid w:val="009C50B6"/>
    <w:rsid w:val="009C7DED"/>
    <w:rsid w:val="009D010F"/>
    <w:rsid w:val="009D3C62"/>
    <w:rsid w:val="009E41C9"/>
    <w:rsid w:val="009E5B1D"/>
    <w:rsid w:val="009E5CAE"/>
    <w:rsid w:val="009F072D"/>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B86"/>
    <w:rsid w:val="00A4607B"/>
    <w:rsid w:val="00A51526"/>
    <w:rsid w:val="00A524C1"/>
    <w:rsid w:val="00A524E1"/>
    <w:rsid w:val="00A53CDA"/>
    <w:rsid w:val="00A55B89"/>
    <w:rsid w:val="00A613BD"/>
    <w:rsid w:val="00A62355"/>
    <w:rsid w:val="00A62763"/>
    <w:rsid w:val="00A666E2"/>
    <w:rsid w:val="00A667E6"/>
    <w:rsid w:val="00A71AA0"/>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4B09"/>
    <w:rsid w:val="00B64A91"/>
    <w:rsid w:val="00B72B17"/>
    <w:rsid w:val="00B757E2"/>
    <w:rsid w:val="00B75B3A"/>
    <w:rsid w:val="00B77290"/>
    <w:rsid w:val="00B8067B"/>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52EC"/>
    <w:rsid w:val="00CC53DC"/>
    <w:rsid w:val="00CC7082"/>
    <w:rsid w:val="00CC7865"/>
    <w:rsid w:val="00CD33AB"/>
    <w:rsid w:val="00CD33FE"/>
    <w:rsid w:val="00CD48D9"/>
    <w:rsid w:val="00CE2E43"/>
    <w:rsid w:val="00CE2F6D"/>
    <w:rsid w:val="00CE323E"/>
    <w:rsid w:val="00CE399B"/>
    <w:rsid w:val="00CE5731"/>
    <w:rsid w:val="00CF0B4E"/>
    <w:rsid w:val="00CF3D22"/>
    <w:rsid w:val="00CF766E"/>
    <w:rsid w:val="00D0000C"/>
    <w:rsid w:val="00D004B9"/>
    <w:rsid w:val="00D00799"/>
    <w:rsid w:val="00D00C74"/>
    <w:rsid w:val="00D03C85"/>
    <w:rsid w:val="00D05D01"/>
    <w:rsid w:val="00D0621E"/>
    <w:rsid w:val="00D066CD"/>
    <w:rsid w:val="00D104BB"/>
    <w:rsid w:val="00D114C4"/>
    <w:rsid w:val="00D13F8E"/>
    <w:rsid w:val="00D167B0"/>
    <w:rsid w:val="00D221A6"/>
    <w:rsid w:val="00D273F4"/>
    <w:rsid w:val="00D27A1C"/>
    <w:rsid w:val="00D27EF0"/>
    <w:rsid w:val="00D31EEB"/>
    <w:rsid w:val="00D322D6"/>
    <w:rsid w:val="00D356B7"/>
    <w:rsid w:val="00D35872"/>
    <w:rsid w:val="00D376A7"/>
    <w:rsid w:val="00D50818"/>
    <w:rsid w:val="00D51384"/>
    <w:rsid w:val="00D516B0"/>
    <w:rsid w:val="00D53F58"/>
    <w:rsid w:val="00D62110"/>
    <w:rsid w:val="00D63390"/>
    <w:rsid w:val="00D6369F"/>
    <w:rsid w:val="00D64492"/>
    <w:rsid w:val="00D65A88"/>
    <w:rsid w:val="00D65D79"/>
    <w:rsid w:val="00D66BD7"/>
    <w:rsid w:val="00D676B0"/>
    <w:rsid w:val="00D70136"/>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91847"/>
    <w:rsid w:val="00E925EE"/>
    <w:rsid w:val="00EA034C"/>
    <w:rsid w:val="00EA0A18"/>
    <w:rsid w:val="00EA2661"/>
    <w:rsid w:val="00EA2B3A"/>
    <w:rsid w:val="00EA39B7"/>
    <w:rsid w:val="00EA5E50"/>
    <w:rsid w:val="00EA6E2C"/>
    <w:rsid w:val="00EB1F29"/>
    <w:rsid w:val="00EB21B6"/>
    <w:rsid w:val="00EB4A38"/>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A7E4E"/>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2172EDCD85052418FB7CF3EDB607B2B" ma:contentTypeVersion="10" ma:contentTypeDescription="Create a new document." ma:contentTypeScope="" ma:versionID="7b142b2f3c58b2d24dc75504636f1aaa">
  <xsd:schema xmlns:xsd="http://www.w3.org/2001/XMLSchema" xmlns:xs="http://www.w3.org/2001/XMLSchema" xmlns:p="http://schemas.microsoft.com/office/2006/metadata/properties" xmlns:ns3="e49c6129-34a5-48f5-8e0f-5b8204c68096" targetNamespace="http://schemas.microsoft.com/office/2006/metadata/properties" ma:root="true" ma:fieldsID="cd183ffa3cf13f0d29c3de6b76939e91" ns3:_="">
    <xsd:import namespace="e49c6129-34a5-48f5-8e0f-5b8204c6809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9c6129-34a5-48f5-8e0f-5b8204c680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7EE213-8AE2-4EE2-8FC8-2DF0AEC4C9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9c6129-34a5-48f5-8e0f-5b8204c680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4.xml><?xml version="1.0" encoding="utf-8"?>
<ds:datastoreItem xmlns:ds="http://schemas.openxmlformats.org/officeDocument/2006/customXml" ds:itemID="{F3AF3AE0-4302-41C9-9D95-3D0E078F0E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66</Words>
  <Characters>947</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111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2-04-07T09:14:00Z</dcterms:created>
  <dcterms:modified xsi:type="dcterms:W3CDTF">2022-04-07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172EDCD85052418FB7CF3EDB607B2B</vt:lpwstr>
  </property>
</Properties>
</file>